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B3E" w:rsidRPr="00730B3E" w:rsidRDefault="00730B3E" w:rsidP="00730B3E">
      <w:pPr>
        <w:spacing w:line="360" w:lineRule="auto"/>
        <w:rPr>
          <w:b/>
          <w:bCs/>
          <w:sz w:val="28"/>
          <w:szCs w:val="36"/>
        </w:rPr>
      </w:pPr>
      <w:r w:rsidRPr="00730B3E">
        <w:rPr>
          <w:b/>
          <w:bCs/>
          <w:sz w:val="28"/>
          <w:szCs w:val="36"/>
        </w:rPr>
        <w:t>Sample of exam papers</w:t>
      </w:r>
    </w:p>
    <w:p w:rsidR="00730B3E" w:rsidRPr="00602FB8" w:rsidRDefault="00730B3E" w:rsidP="00730B3E">
      <w:pPr>
        <w:spacing w:line="360" w:lineRule="auto"/>
        <w:rPr>
          <w:b/>
          <w:bCs/>
          <w:sz w:val="20"/>
          <w:szCs w:val="24"/>
        </w:rPr>
      </w:pPr>
      <w:r w:rsidRPr="00602FB8">
        <w:rPr>
          <w:b/>
          <w:bCs/>
          <w:sz w:val="20"/>
          <w:szCs w:val="24"/>
        </w:rPr>
        <w:t xml:space="preserve">Exam paper 1: </w:t>
      </w:r>
      <w:r w:rsidRPr="00602FB8">
        <w:rPr>
          <w:sz w:val="20"/>
          <w:szCs w:val="24"/>
        </w:rPr>
        <w:t>Introduction to computer programming quiz</w:t>
      </w:r>
    </w:p>
    <w:p w:rsidR="00730B3E" w:rsidRPr="00602FB8" w:rsidRDefault="00730B3E" w:rsidP="00730B3E">
      <w:pPr>
        <w:pStyle w:val="ListParagraph"/>
        <w:numPr>
          <w:ilvl w:val="0"/>
          <w:numId w:val="2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Before source code can be compiled, it has to be _______________</w:t>
      </w:r>
    </w:p>
    <w:p w:rsidR="00730B3E" w:rsidRPr="00602FB8" w:rsidRDefault="00730B3E" w:rsidP="00730B3E">
      <w:pPr>
        <w:pStyle w:val="ListParagraph"/>
        <w:numPr>
          <w:ilvl w:val="0"/>
          <w:numId w:val="5"/>
        </w:numPr>
        <w:spacing w:line="360" w:lineRule="auto"/>
        <w:rPr>
          <w:color w:val="FF0000"/>
          <w:sz w:val="20"/>
          <w:szCs w:val="24"/>
        </w:rPr>
      </w:pPr>
      <w:r w:rsidRPr="00602FB8">
        <w:rPr>
          <w:color w:val="FF0000"/>
          <w:sz w:val="20"/>
          <w:szCs w:val="24"/>
        </w:rPr>
        <w:t xml:space="preserve">parsed </w:t>
      </w:r>
    </w:p>
    <w:p w:rsidR="00730B3E" w:rsidRPr="00602FB8" w:rsidRDefault="00730B3E" w:rsidP="00730B3E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saved in a separate file </w:t>
      </w:r>
    </w:p>
    <w:p w:rsidR="00730B3E" w:rsidRPr="00602FB8" w:rsidRDefault="00730B3E" w:rsidP="00730B3E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capitalized viewed </w:t>
      </w:r>
    </w:p>
    <w:p w:rsidR="00730B3E" w:rsidRPr="00602FB8" w:rsidRDefault="00730B3E" w:rsidP="00730B3E">
      <w:pPr>
        <w:pStyle w:val="ListParagraph"/>
        <w:numPr>
          <w:ilvl w:val="0"/>
          <w:numId w:val="5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in a command prompt</w:t>
      </w:r>
    </w:p>
    <w:p w:rsidR="00730B3E" w:rsidRPr="00602FB8" w:rsidRDefault="00730B3E" w:rsidP="00730B3E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730B3E" w:rsidRPr="00602FB8" w:rsidRDefault="00730B3E" w:rsidP="00730B3E">
      <w:pPr>
        <w:pStyle w:val="ListParagraph"/>
        <w:numPr>
          <w:ilvl w:val="0"/>
          <w:numId w:val="2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What is computer programming?</w:t>
      </w:r>
    </w:p>
    <w:p w:rsidR="00730B3E" w:rsidRPr="00602FB8" w:rsidRDefault="00730B3E" w:rsidP="00730B3E">
      <w:pPr>
        <w:pStyle w:val="ListParagraph"/>
        <w:numPr>
          <w:ilvl w:val="0"/>
          <w:numId w:val="7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Setting the alarm on a computer </w:t>
      </w:r>
    </w:p>
    <w:p w:rsidR="00730B3E" w:rsidRPr="00602FB8" w:rsidRDefault="00730B3E" w:rsidP="00730B3E">
      <w:pPr>
        <w:pStyle w:val="ListParagraph"/>
        <w:numPr>
          <w:ilvl w:val="0"/>
          <w:numId w:val="7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Speeding up your computer </w:t>
      </w:r>
    </w:p>
    <w:p w:rsidR="00730B3E" w:rsidRPr="00602FB8" w:rsidRDefault="00730B3E" w:rsidP="00730B3E">
      <w:pPr>
        <w:pStyle w:val="ListParagraph"/>
        <w:numPr>
          <w:ilvl w:val="0"/>
          <w:numId w:val="7"/>
        </w:numPr>
        <w:spacing w:line="360" w:lineRule="auto"/>
        <w:rPr>
          <w:color w:val="FF0000"/>
          <w:sz w:val="20"/>
          <w:szCs w:val="24"/>
        </w:rPr>
      </w:pPr>
      <w:r w:rsidRPr="00602FB8">
        <w:rPr>
          <w:color w:val="FF0000"/>
          <w:sz w:val="20"/>
          <w:szCs w:val="24"/>
        </w:rPr>
        <w:t xml:space="preserve">Telling the computer what to do through a special set of instructions </w:t>
      </w:r>
    </w:p>
    <w:p w:rsidR="00730B3E" w:rsidRPr="00602FB8" w:rsidRDefault="00730B3E" w:rsidP="00730B3E">
      <w:pPr>
        <w:pStyle w:val="ListParagraph"/>
        <w:numPr>
          <w:ilvl w:val="0"/>
          <w:numId w:val="7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Convincing the computer to never freeze</w:t>
      </w:r>
    </w:p>
    <w:p w:rsidR="00730B3E" w:rsidRPr="00602FB8" w:rsidRDefault="00730B3E" w:rsidP="00730B3E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730B3E" w:rsidRPr="00602FB8" w:rsidRDefault="00730B3E" w:rsidP="00730B3E">
      <w:pPr>
        <w:pStyle w:val="ListParagraph"/>
        <w:numPr>
          <w:ilvl w:val="0"/>
          <w:numId w:val="2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What is the software called that translates code into something meaningful the computer can understand?</w:t>
      </w:r>
    </w:p>
    <w:p w:rsidR="00730B3E" w:rsidRPr="00602FB8" w:rsidRDefault="00730B3E" w:rsidP="00730B3E">
      <w:pPr>
        <w:pStyle w:val="ListParagraph"/>
        <w:numPr>
          <w:ilvl w:val="0"/>
          <w:numId w:val="8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Converter </w:t>
      </w:r>
    </w:p>
    <w:p w:rsidR="00730B3E" w:rsidRPr="00602FB8" w:rsidRDefault="00730B3E" w:rsidP="00730B3E">
      <w:pPr>
        <w:pStyle w:val="ListParagraph"/>
        <w:numPr>
          <w:ilvl w:val="0"/>
          <w:numId w:val="8"/>
        </w:numPr>
        <w:spacing w:line="360" w:lineRule="auto"/>
        <w:rPr>
          <w:sz w:val="20"/>
          <w:szCs w:val="24"/>
        </w:rPr>
      </w:pPr>
      <w:proofErr w:type="spellStart"/>
      <w:r w:rsidRPr="00602FB8">
        <w:rPr>
          <w:sz w:val="20"/>
          <w:szCs w:val="24"/>
        </w:rPr>
        <w:t>Transliterator</w:t>
      </w:r>
      <w:proofErr w:type="spellEnd"/>
    </w:p>
    <w:p w:rsidR="00730B3E" w:rsidRPr="00602FB8" w:rsidRDefault="00730B3E" w:rsidP="00730B3E">
      <w:pPr>
        <w:pStyle w:val="ListParagraph"/>
        <w:numPr>
          <w:ilvl w:val="0"/>
          <w:numId w:val="8"/>
        </w:numPr>
        <w:spacing w:line="360" w:lineRule="auto"/>
        <w:rPr>
          <w:color w:val="FF0000"/>
          <w:sz w:val="20"/>
          <w:szCs w:val="24"/>
        </w:rPr>
      </w:pPr>
      <w:r w:rsidRPr="00602FB8">
        <w:rPr>
          <w:color w:val="FF0000"/>
          <w:sz w:val="20"/>
          <w:szCs w:val="24"/>
        </w:rPr>
        <w:t xml:space="preserve"> Compiler </w:t>
      </w:r>
    </w:p>
    <w:p w:rsidR="00561D3D" w:rsidRDefault="00730B3E" w:rsidP="00561D3D">
      <w:pPr>
        <w:pStyle w:val="ListParagraph"/>
        <w:numPr>
          <w:ilvl w:val="0"/>
          <w:numId w:val="8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Translator</w:t>
      </w:r>
    </w:p>
    <w:p w:rsidR="0074748E" w:rsidRDefault="0074748E" w:rsidP="0074748E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74748E" w:rsidRDefault="0074748E" w:rsidP="0074748E">
      <w:pPr>
        <w:pStyle w:val="ListParagraph"/>
        <w:numPr>
          <w:ilvl w:val="0"/>
          <w:numId w:val="2"/>
        </w:numPr>
        <w:spacing w:line="360" w:lineRule="auto"/>
        <w:rPr>
          <w:sz w:val="20"/>
          <w:szCs w:val="24"/>
        </w:rPr>
      </w:pPr>
      <w:r w:rsidRPr="0074748E">
        <w:rPr>
          <w:sz w:val="20"/>
          <w:szCs w:val="24"/>
        </w:rPr>
        <w:t>The six stages of</w:t>
      </w:r>
      <w:r>
        <w:rPr>
          <w:sz w:val="20"/>
          <w:szCs w:val="24"/>
        </w:rPr>
        <w:t xml:space="preserve"> program development </w:t>
      </w:r>
      <w:r w:rsidRPr="0074748E">
        <w:rPr>
          <w:sz w:val="20"/>
          <w:szCs w:val="24"/>
        </w:rPr>
        <w:t>are:</w:t>
      </w:r>
    </w:p>
    <w:p w:rsidR="0074748E" w:rsidRPr="0074748E" w:rsidRDefault="0074748E" w:rsidP="0074748E">
      <w:pPr>
        <w:pStyle w:val="ListParagraph"/>
        <w:numPr>
          <w:ilvl w:val="0"/>
          <w:numId w:val="19"/>
        </w:numPr>
        <w:spacing w:line="360" w:lineRule="auto"/>
        <w:rPr>
          <w:color w:val="FF0000"/>
          <w:sz w:val="20"/>
          <w:szCs w:val="24"/>
        </w:rPr>
      </w:pPr>
      <w:r w:rsidRPr="0074748E">
        <w:rPr>
          <w:color w:val="FF0000"/>
          <w:sz w:val="20"/>
          <w:szCs w:val="24"/>
        </w:rPr>
        <w:t>Define</w:t>
      </w:r>
    </w:p>
    <w:p w:rsidR="0074748E" w:rsidRPr="0074748E" w:rsidRDefault="0074748E" w:rsidP="0074748E">
      <w:pPr>
        <w:pStyle w:val="ListParagraph"/>
        <w:numPr>
          <w:ilvl w:val="0"/>
          <w:numId w:val="19"/>
        </w:numPr>
        <w:spacing w:line="360" w:lineRule="auto"/>
        <w:rPr>
          <w:color w:val="FF0000"/>
          <w:sz w:val="20"/>
          <w:szCs w:val="24"/>
        </w:rPr>
      </w:pPr>
      <w:r w:rsidRPr="0074748E">
        <w:rPr>
          <w:color w:val="FF0000"/>
          <w:sz w:val="20"/>
          <w:szCs w:val="24"/>
        </w:rPr>
        <w:t>Analyze</w:t>
      </w:r>
    </w:p>
    <w:p w:rsidR="0074748E" w:rsidRPr="0074748E" w:rsidRDefault="0074748E" w:rsidP="0074748E">
      <w:pPr>
        <w:pStyle w:val="ListParagraph"/>
        <w:numPr>
          <w:ilvl w:val="0"/>
          <w:numId w:val="19"/>
        </w:numPr>
        <w:spacing w:line="360" w:lineRule="auto"/>
        <w:rPr>
          <w:color w:val="FF0000"/>
          <w:sz w:val="20"/>
          <w:szCs w:val="24"/>
        </w:rPr>
      </w:pPr>
      <w:r w:rsidRPr="0074748E">
        <w:rPr>
          <w:color w:val="FF0000"/>
          <w:sz w:val="20"/>
          <w:szCs w:val="24"/>
        </w:rPr>
        <w:t>Develop</w:t>
      </w:r>
    </w:p>
    <w:p w:rsidR="0074748E" w:rsidRPr="0074748E" w:rsidRDefault="0074748E" w:rsidP="0074748E">
      <w:pPr>
        <w:pStyle w:val="ListParagraph"/>
        <w:numPr>
          <w:ilvl w:val="0"/>
          <w:numId w:val="19"/>
        </w:numPr>
        <w:spacing w:line="360" w:lineRule="auto"/>
        <w:rPr>
          <w:color w:val="FF0000"/>
          <w:sz w:val="20"/>
          <w:szCs w:val="24"/>
        </w:rPr>
      </w:pPr>
      <w:r w:rsidRPr="0074748E">
        <w:rPr>
          <w:color w:val="FF0000"/>
          <w:sz w:val="20"/>
          <w:szCs w:val="24"/>
        </w:rPr>
        <w:t>Write</w:t>
      </w:r>
    </w:p>
    <w:p w:rsidR="0074748E" w:rsidRDefault="0074748E" w:rsidP="0074748E">
      <w:pPr>
        <w:pStyle w:val="ListParagraph"/>
        <w:numPr>
          <w:ilvl w:val="0"/>
          <w:numId w:val="19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Practice</w:t>
      </w:r>
    </w:p>
    <w:p w:rsidR="0074748E" w:rsidRPr="0074748E" w:rsidRDefault="0074748E" w:rsidP="0074748E">
      <w:pPr>
        <w:pStyle w:val="ListParagraph"/>
        <w:numPr>
          <w:ilvl w:val="0"/>
          <w:numId w:val="19"/>
        </w:numPr>
        <w:spacing w:line="360" w:lineRule="auto"/>
        <w:rPr>
          <w:color w:val="FF0000"/>
          <w:sz w:val="20"/>
          <w:szCs w:val="24"/>
        </w:rPr>
      </w:pPr>
      <w:r w:rsidRPr="0074748E">
        <w:rPr>
          <w:color w:val="FF0000"/>
          <w:sz w:val="20"/>
          <w:szCs w:val="24"/>
        </w:rPr>
        <w:t>Test and Debug</w:t>
      </w:r>
    </w:p>
    <w:p w:rsidR="0074748E" w:rsidRPr="0074748E" w:rsidRDefault="0074748E" w:rsidP="0074748E">
      <w:pPr>
        <w:pStyle w:val="ListParagraph"/>
        <w:numPr>
          <w:ilvl w:val="0"/>
          <w:numId w:val="19"/>
        </w:numPr>
        <w:spacing w:line="360" w:lineRule="auto"/>
        <w:rPr>
          <w:color w:val="FF0000"/>
          <w:sz w:val="20"/>
          <w:szCs w:val="24"/>
        </w:rPr>
      </w:pPr>
      <w:r w:rsidRPr="0074748E">
        <w:rPr>
          <w:color w:val="FF0000"/>
          <w:sz w:val="20"/>
          <w:szCs w:val="24"/>
        </w:rPr>
        <w:t>Document</w:t>
      </w:r>
    </w:p>
    <w:p w:rsidR="00561D3D" w:rsidRPr="00561D3D" w:rsidRDefault="00561D3D" w:rsidP="00561D3D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730B3E" w:rsidRPr="00602FB8" w:rsidRDefault="00730B3E" w:rsidP="00730B3E">
      <w:pPr>
        <w:pStyle w:val="ListParagraph"/>
        <w:numPr>
          <w:ilvl w:val="0"/>
          <w:numId w:val="2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If you needed to execute some code repeatedly based on a certain condition, which of the following would you use?</w:t>
      </w:r>
      <w:bookmarkStart w:id="0" w:name="_GoBack"/>
      <w:bookmarkEnd w:id="0"/>
    </w:p>
    <w:p w:rsidR="00730B3E" w:rsidRPr="00602FB8" w:rsidRDefault="00730B3E" w:rsidP="00730B3E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Compiler </w:t>
      </w:r>
    </w:p>
    <w:p w:rsidR="00730B3E" w:rsidRPr="00602FB8" w:rsidRDefault="00730B3E" w:rsidP="00730B3E">
      <w:pPr>
        <w:pStyle w:val="ListParagraph"/>
        <w:numPr>
          <w:ilvl w:val="0"/>
          <w:numId w:val="10"/>
        </w:numPr>
        <w:spacing w:line="360" w:lineRule="auto"/>
        <w:rPr>
          <w:color w:val="FF0000"/>
          <w:sz w:val="20"/>
          <w:szCs w:val="24"/>
        </w:rPr>
      </w:pPr>
      <w:r w:rsidRPr="00602FB8">
        <w:rPr>
          <w:color w:val="FF0000"/>
          <w:sz w:val="20"/>
          <w:szCs w:val="24"/>
        </w:rPr>
        <w:t xml:space="preserve">Loop </w:t>
      </w:r>
    </w:p>
    <w:p w:rsidR="00730B3E" w:rsidRPr="00602FB8" w:rsidRDefault="00730B3E" w:rsidP="00730B3E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Conditional </w:t>
      </w:r>
    </w:p>
    <w:p w:rsidR="00DD78C7" w:rsidRDefault="00730B3E" w:rsidP="00561D3D">
      <w:pPr>
        <w:pStyle w:val="ListParagraph"/>
        <w:numPr>
          <w:ilvl w:val="0"/>
          <w:numId w:val="10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Variable</w:t>
      </w:r>
    </w:p>
    <w:p w:rsidR="00561D3D" w:rsidRPr="00561D3D" w:rsidRDefault="00561D3D" w:rsidP="00561D3D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730B3E" w:rsidRDefault="00DD78C7" w:rsidP="00DD78C7">
      <w:pPr>
        <w:pStyle w:val="ListParagraph"/>
        <w:numPr>
          <w:ilvl w:val="0"/>
          <w:numId w:val="2"/>
        </w:numPr>
        <w:spacing w:line="360" w:lineRule="auto"/>
        <w:rPr>
          <w:sz w:val="20"/>
          <w:szCs w:val="24"/>
        </w:rPr>
      </w:pPr>
      <w:r w:rsidRPr="00DD78C7">
        <w:rPr>
          <w:sz w:val="20"/>
          <w:szCs w:val="24"/>
        </w:rPr>
        <w:lastRenderedPageBreak/>
        <w:t>If you are looking at computing a</w:t>
      </w:r>
      <w:r>
        <w:rPr>
          <w:sz w:val="20"/>
          <w:szCs w:val="24"/>
        </w:rPr>
        <w:t>s a career, which career from t</w:t>
      </w:r>
      <w:r w:rsidRPr="00DD78C7">
        <w:rPr>
          <w:sz w:val="20"/>
          <w:szCs w:val="24"/>
        </w:rPr>
        <w:t>he list below would suit you best?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I don’t know yet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Product Manager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IT Sales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Inventor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Entrepreneur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User Experience Design (Frontend developer)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Teacher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IT Network Manager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IT Consultant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Web Developer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Data Analyst</w:t>
      </w:r>
    </w:p>
    <w:p w:rsidR="00DD78C7" w:rsidRDefault="00DD78C7" w:rsidP="00DD78C7">
      <w:pPr>
        <w:pStyle w:val="ListParagraph"/>
        <w:numPr>
          <w:ilvl w:val="0"/>
          <w:numId w:val="17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 xml:space="preserve">Software </w:t>
      </w:r>
      <w:proofErr w:type="spellStart"/>
      <w:r>
        <w:rPr>
          <w:sz w:val="20"/>
          <w:szCs w:val="24"/>
        </w:rPr>
        <w:t>Developerment</w:t>
      </w:r>
      <w:proofErr w:type="spellEnd"/>
    </w:p>
    <w:p w:rsidR="00561D3D" w:rsidRDefault="00561D3D" w:rsidP="00561D3D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561D3D" w:rsidRDefault="00561D3D" w:rsidP="00561D3D">
      <w:pPr>
        <w:pStyle w:val="ListParagraph"/>
        <w:numPr>
          <w:ilvl w:val="0"/>
          <w:numId w:val="2"/>
        </w:numPr>
        <w:spacing w:line="360" w:lineRule="auto"/>
        <w:rPr>
          <w:sz w:val="20"/>
          <w:szCs w:val="24"/>
        </w:rPr>
      </w:pPr>
      <w:r w:rsidRPr="00561D3D">
        <w:rPr>
          <w:sz w:val="20"/>
          <w:szCs w:val="24"/>
        </w:rPr>
        <w:t>What is the difference between a variable and a constant?</w:t>
      </w:r>
    </w:p>
    <w:p w:rsidR="00602FB8" w:rsidRDefault="00561D3D" w:rsidP="006B7D5C">
      <w:pPr>
        <w:pStyle w:val="ListParagraph"/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Keyword: Change</w:t>
      </w:r>
    </w:p>
    <w:p w:rsidR="006B7D5C" w:rsidRPr="00602FB8" w:rsidRDefault="006B7D5C" w:rsidP="006B7D5C">
      <w:pPr>
        <w:pStyle w:val="ListParagraph"/>
        <w:spacing w:line="360" w:lineRule="auto"/>
        <w:rPr>
          <w:sz w:val="20"/>
          <w:szCs w:val="24"/>
        </w:rPr>
      </w:pPr>
    </w:p>
    <w:p w:rsidR="00730B3E" w:rsidRPr="00602FB8" w:rsidRDefault="00730B3E" w:rsidP="00730B3E">
      <w:pPr>
        <w:spacing w:line="360" w:lineRule="auto"/>
        <w:rPr>
          <w:sz w:val="20"/>
          <w:szCs w:val="24"/>
        </w:rPr>
      </w:pPr>
      <w:r w:rsidRPr="00602FB8">
        <w:rPr>
          <w:b/>
          <w:bCs/>
          <w:sz w:val="20"/>
          <w:szCs w:val="24"/>
        </w:rPr>
        <w:t xml:space="preserve">Exam paper 2: </w:t>
      </w:r>
      <w:r w:rsidRPr="00602FB8">
        <w:rPr>
          <w:sz w:val="20"/>
          <w:szCs w:val="24"/>
        </w:rPr>
        <w:t>Make money online quiz</w:t>
      </w:r>
    </w:p>
    <w:p w:rsidR="00602FB8" w:rsidRDefault="00730B3E" w:rsidP="00561D3D">
      <w:pPr>
        <w:pStyle w:val="ListParagraph"/>
        <w:numPr>
          <w:ilvl w:val="0"/>
          <w:numId w:val="11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What is the difference between Search Engine Optimization and Search Engine Marketing?</w:t>
      </w:r>
    </w:p>
    <w:p w:rsidR="00561D3D" w:rsidRDefault="00561D3D" w:rsidP="00561D3D">
      <w:pPr>
        <w:pStyle w:val="ListParagraph"/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Keywords: P</w:t>
      </w:r>
      <w:r w:rsidRPr="00561D3D">
        <w:rPr>
          <w:sz w:val="20"/>
          <w:szCs w:val="24"/>
        </w:rPr>
        <w:t>aid advertisements</w:t>
      </w:r>
      <w:r>
        <w:rPr>
          <w:sz w:val="20"/>
          <w:szCs w:val="24"/>
        </w:rPr>
        <w:t>, Search Engine</w:t>
      </w:r>
    </w:p>
    <w:p w:rsidR="00561D3D" w:rsidRPr="00561D3D" w:rsidRDefault="00561D3D" w:rsidP="00561D3D">
      <w:pPr>
        <w:pStyle w:val="ListParagraph"/>
        <w:spacing w:line="360" w:lineRule="auto"/>
        <w:rPr>
          <w:sz w:val="20"/>
          <w:szCs w:val="24"/>
        </w:rPr>
      </w:pPr>
    </w:p>
    <w:p w:rsidR="00602FB8" w:rsidRPr="00602FB8" w:rsidRDefault="00602FB8" w:rsidP="00602FB8">
      <w:pPr>
        <w:pStyle w:val="ListParagraph"/>
        <w:numPr>
          <w:ilvl w:val="0"/>
          <w:numId w:val="11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What do you call people who work from home doing work (such as graphic design, web design, and writing) that they could be doing in an office working for a company?</w:t>
      </w:r>
    </w:p>
    <w:p w:rsidR="00602FB8" w:rsidRPr="00602FB8" w:rsidRDefault="00602FB8" w:rsidP="00602FB8">
      <w:pPr>
        <w:pStyle w:val="ListParagraph"/>
        <w:numPr>
          <w:ilvl w:val="0"/>
          <w:numId w:val="13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Affiliate marketers </w:t>
      </w:r>
    </w:p>
    <w:p w:rsidR="00602FB8" w:rsidRPr="00602FB8" w:rsidRDefault="00602FB8" w:rsidP="00602FB8">
      <w:pPr>
        <w:pStyle w:val="ListParagraph"/>
        <w:numPr>
          <w:ilvl w:val="0"/>
          <w:numId w:val="13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Slackers </w:t>
      </w:r>
    </w:p>
    <w:p w:rsidR="00602FB8" w:rsidRPr="00602FB8" w:rsidRDefault="00602FB8" w:rsidP="00602FB8">
      <w:pPr>
        <w:pStyle w:val="ListParagraph"/>
        <w:numPr>
          <w:ilvl w:val="0"/>
          <w:numId w:val="13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Unemployed </w:t>
      </w:r>
    </w:p>
    <w:p w:rsidR="00602FB8" w:rsidRPr="00602FB8" w:rsidRDefault="00602FB8" w:rsidP="00602FB8">
      <w:pPr>
        <w:pStyle w:val="ListParagraph"/>
        <w:numPr>
          <w:ilvl w:val="0"/>
          <w:numId w:val="13"/>
        </w:numPr>
        <w:spacing w:line="360" w:lineRule="auto"/>
        <w:rPr>
          <w:color w:val="FF0000"/>
          <w:sz w:val="20"/>
          <w:szCs w:val="24"/>
        </w:rPr>
      </w:pPr>
      <w:r w:rsidRPr="00602FB8">
        <w:rPr>
          <w:color w:val="FF0000"/>
          <w:sz w:val="20"/>
          <w:szCs w:val="24"/>
        </w:rPr>
        <w:t>Freelancers</w:t>
      </w:r>
    </w:p>
    <w:p w:rsidR="00602FB8" w:rsidRPr="00602FB8" w:rsidRDefault="00602FB8" w:rsidP="00602FB8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602FB8" w:rsidRPr="00602FB8" w:rsidRDefault="00602FB8" w:rsidP="00602FB8">
      <w:pPr>
        <w:pStyle w:val="ListParagraph"/>
        <w:numPr>
          <w:ilvl w:val="0"/>
          <w:numId w:val="11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What is the most important element in the affiliate marketing process?</w:t>
      </w:r>
    </w:p>
    <w:p w:rsidR="00602FB8" w:rsidRPr="00602FB8" w:rsidRDefault="00602FB8" w:rsidP="00602FB8">
      <w:pPr>
        <w:pStyle w:val="ListParagraph"/>
        <w:numPr>
          <w:ilvl w:val="0"/>
          <w:numId w:val="14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The time of day you are trying to make sales </w:t>
      </w:r>
    </w:p>
    <w:p w:rsidR="00602FB8" w:rsidRPr="00602FB8" w:rsidRDefault="00602FB8" w:rsidP="00602FB8">
      <w:pPr>
        <w:pStyle w:val="ListParagraph"/>
        <w:numPr>
          <w:ilvl w:val="0"/>
          <w:numId w:val="14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The type of product you are selling </w:t>
      </w:r>
    </w:p>
    <w:p w:rsidR="00602FB8" w:rsidRPr="00602FB8" w:rsidRDefault="00602FB8" w:rsidP="00602FB8">
      <w:pPr>
        <w:pStyle w:val="ListParagraph"/>
        <w:numPr>
          <w:ilvl w:val="0"/>
          <w:numId w:val="14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The company you are working with </w:t>
      </w:r>
    </w:p>
    <w:p w:rsidR="00602FB8" w:rsidRPr="00602FB8" w:rsidRDefault="00602FB8" w:rsidP="00602FB8">
      <w:pPr>
        <w:pStyle w:val="ListParagraph"/>
        <w:numPr>
          <w:ilvl w:val="0"/>
          <w:numId w:val="14"/>
        </w:numPr>
        <w:spacing w:line="360" w:lineRule="auto"/>
        <w:rPr>
          <w:color w:val="FF0000"/>
          <w:sz w:val="20"/>
          <w:szCs w:val="24"/>
        </w:rPr>
      </w:pPr>
      <w:r w:rsidRPr="00602FB8">
        <w:rPr>
          <w:color w:val="FF0000"/>
          <w:sz w:val="20"/>
          <w:szCs w:val="24"/>
        </w:rPr>
        <w:t>The special promotion URL</w:t>
      </w:r>
    </w:p>
    <w:p w:rsidR="00602FB8" w:rsidRPr="00602FB8" w:rsidRDefault="00602FB8" w:rsidP="00602FB8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602FB8" w:rsidRPr="00602FB8" w:rsidRDefault="00602FB8" w:rsidP="00602FB8">
      <w:pPr>
        <w:pStyle w:val="ListParagraph"/>
        <w:numPr>
          <w:ilvl w:val="0"/>
          <w:numId w:val="11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Which of the following factors should be considered when choosing an online money making program?</w:t>
      </w:r>
    </w:p>
    <w:p w:rsidR="00602FB8" w:rsidRPr="00602FB8" w:rsidRDefault="00602FB8" w:rsidP="00602FB8">
      <w:pPr>
        <w:pStyle w:val="ListParagraph"/>
        <w:numPr>
          <w:ilvl w:val="0"/>
          <w:numId w:val="15"/>
        </w:numPr>
        <w:spacing w:line="360" w:lineRule="auto"/>
        <w:rPr>
          <w:color w:val="FF0000"/>
          <w:sz w:val="20"/>
          <w:szCs w:val="24"/>
        </w:rPr>
      </w:pPr>
      <w:r w:rsidRPr="00602FB8">
        <w:rPr>
          <w:color w:val="FF0000"/>
          <w:sz w:val="20"/>
          <w:szCs w:val="24"/>
        </w:rPr>
        <w:t xml:space="preserve">Your site </w:t>
      </w:r>
      <w:r w:rsidR="006B7D5C">
        <w:rPr>
          <w:color w:val="FF0000"/>
          <w:sz w:val="20"/>
          <w:szCs w:val="24"/>
        </w:rPr>
        <w:t>content.</w:t>
      </w:r>
      <w:r w:rsidRPr="00602FB8">
        <w:rPr>
          <w:color w:val="FF0000"/>
          <w:sz w:val="20"/>
          <w:szCs w:val="24"/>
        </w:rPr>
        <w:t xml:space="preserve"> </w:t>
      </w:r>
    </w:p>
    <w:p w:rsidR="00602FB8" w:rsidRPr="006B7D5C" w:rsidRDefault="00602FB8" w:rsidP="00602FB8">
      <w:pPr>
        <w:pStyle w:val="ListParagraph"/>
        <w:numPr>
          <w:ilvl w:val="0"/>
          <w:numId w:val="15"/>
        </w:numPr>
        <w:spacing w:line="360" w:lineRule="auto"/>
        <w:rPr>
          <w:color w:val="FF0000"/>
          <w:sz w:val="20"/>
          <w:szCs w:val="24"/>
        </w:rPr>
      </w:pPr>
      <w:r w:rsidRPr="006B7D5C">
        <w:rPr>
          <w:color w:val="FF0000"/>
          <w:sz w:val="20"/>
          <w:szCs w:val="24"/>
        </w:rPr>
        <w:lastRenderedPageBreak/>
        <w:t xml:space="preserve">How much free time you have </w:t>
      </w:r>
    </w:p>
    <w:p w:rsidR="00602FB8" w:rsidRPr="006B7D5C" w:rsidRDefault="00602FB8" w:rsidP="00602FB8">
      <w:pPr>
        <w:pStyle w:val="ListParagraph"/>
        <w:numPr>
          <w:ilvl w:val="0"/>
          <w:numId w:val="15"/>
        </w:numPr>
        <w:spacing w:line="360" w:lineRule="auto"/>
        <w:rPr>
          <w:color w:val="FF0000"/>
          <w:sz w:val="20"/>
          <w:szCs w:val="24"/>
        </w:rPr>
      </w:pPr>
      <w:r w:rsidRPr="006B7D5C">
        <w:rPr>
          <w:color w:val="FF0000"/>
          <w:sz w:val="20"/>
          <w:szCs w:val="24"/>
        </w:rPr>
        <w:t xml:space="preserve">How much space you have on your site for ads </w:t>
      </w:r>
    </w:p>
    <w:p w:rsidR="00602FB8" w:rsidRDefault="00602FB8" w:rsidP="00602FB8">
      <w:pPr>
        <w:pStyle w:val="ListParagraph"/>
        <w:numPr>
          <w:ilvl w:val="0"/>
          <w:numId w:val="15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 xml:space="preserve">What kind of content you have on your </w:t>
      </w:r>
      <w:proofErr w:type="gramStart"/>
      <w:r w:rsidRPr="00602FB8">
        <w:rPr>
          <w:sz w:val="20"/>
          <w:szCs w:val="24"/>
        </w:rPr>
        <w:t>site</w:t>
      </w:r>
      <w:proofErr w:type="gramEnd"/>
    </w:p>
    <w:p w:rsidR="00561D3D" w:rsidRDefault="00561D3D" w:rsidP="00561D3D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561D3D" w:rsidRDefault="00561D3D" w:rsidP="00561D3D">
      <w:pPr>
        <w:pStyle w:val="ListParagraph"/>
        <w:numPr>
          <w:ilvl w:val="0"/>
          <w:numId w:val="11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 xml:space="preserve">Which one of </w:t>
      </w:r>
      <w:r w:rsidR="006B7D5C">
        <w:rPr>
          <w:sz w:val="20"/>
          <w:szCs w:val="24"/>
        </w:rPr>
        <w:t>the following</w:t>
      </w:r>
      <w:r>
        <w:rPr>
          <w:sz w:val="20"/>
          <w:szCs w:val="24"/>
        </w:rPr>
        <w:t xml:space="preserve"> </w:t>
      </w:r>
      <w:r w:rsidR="006B7D5C">
        <w:rPr>
          <w:sz w:val="20"/>
          <w:szCs w:val="24"/>
        </w:rPr>
        <w:t>websites do</w:t>
      </w:r>
      <w:r>
        <w:rPr>
          <w:sz w:val="20"/>
          <w:szCs w:val="24"/>
        </w:rPr>
        <w:t xml:space="preserve"> you think that it</w:t>
      </w:r>
      <w:r w:rsidR="006B7D5C">
        <w:rPr>
          <w:sz w:val="20"/>
          <w:szCs w:val="24"/>
        </w:rPr>
        <w:t xml:space="preserve"> would be</w:t>
      </w:r>
      <w:r>
        <w:rPr>
          <w:sz w:val="20"/>
          <w:szCs w:val="24"/>
        </w:rPr>
        <w:t xml:space="preserve"> worth investing</w:t>
      </w:r>
      <w:r w:rsidR="006B7D5C">
        <w:rPr>
          <w:sz w:val="20"/>
          <w:szCs w:val="24"/>
        </w:rPr>
        <w:t xml:space="preserve"> in</w:t>
      </w:r>
      <w:r>
        <w:rPr>
          <w:sz w:val="20"/>
          <w:szCs w:val="24"/>
        </w:rPr>
        <w:t xml:space="preserve"> </w:t>
      </w:r>
      <w:bookmarkStart w:id="1" w:name="OLE_LINK1"/>
      <w:bookmarkStart w:id="2" w:name="OLE_LINK2"/>
      <w:r w:rsidR="006B7D5C">
        <w:rPr>
          <w:sz w:val="20"/>
          <w:szCs w:val="24"/>
        </w:rPr>
        <w:t>advertising</w:t>
      </w:r>
      <w:r>
        <w:rPr>
          <w:sz w:val="20"/>
          <w:szCs w:val="24"/>
        </w:rPr>
        <w:t>?</w:t>
      </w:r>
      <w:bookmarkEnd w:id="1"/>
      <w:bookmarkEnd w:id="2"/>
    </w:p>
    <w:p w:rsidR="00561D3D" w:rsidRDefault="00561D3D" w:rsidP="00561D3D">
      <w:pPr>
        <w:pStyle w:val="ListParagraph"/>
        <w:numPr>
          <w:ilvl w:val="0"/>
          <w:numId w:val="18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Facebook</w:t>
      </w:r>
    </w:p>
    <w:p w:rsidR="00561D3D" w:rsidRDefault="00561D3D" w:rsidP="00561D3D">
      <w:pPr>
        <w:pStyle w:val="ListParagraph"/>
        <w:numPr>
          <w:ilvl w:val="0"/>
          <w:numId w:val="18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Google</w:t>
      </w:r>
    </w:p>
    <w:p w:rsidR="00561D3D" w:rsidRDefault="006B7D5C" w:rsidP="00561D3D">
      <w:pPr>
        <w:pStyle w:val="ListParagraph"/>
        <w:numPr>
          <w:ilvl w:val="0"/>
          <w:numId w:val="18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Yahoo</w:t>
      </w:r>
    </w:p>
    <w:p w:rsidR="00561D3D" w:rsidRDefault="006B7D5C" w:rsidP="00561D3D">
      <w:pPr>
        <w:pStyle w:val="ListParagraph"/>
        <w:numPr>
          <w:ilvl w:val="0"/>
          <w:numId w:val="18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Twitter</w:t>
      </w:r>
    </w:p>
    <w:p w:rsidR="006B7D5C" w:rsidRDefault="006B7D5C" w:rsidP="00561D3D">
      <w:pPr>
        <w:pStyle w:val="ListParagraph"/>
        <w:numPr>
          <w:ilvl w:val="0"/>
          <w:numId w:val="18"/>
        </w:numPr>
        <w:spacing w:line="360" w:lineRule="auto"/>
        <w:rPr>
          <w:sz w:val="20"/>
          <w:szCs w:val="24"/>
        </w:rPr>
      </w:pPr>
      <w:proofErr w:type="spellStart"/>
      <w:r>
        <w:rPr>
          <w:sz w:val="20"/>
          <w:szCs w:val="24"/>
        </w:rPr>
        <w:t>Reddit</w:t>
      </w:r>
      <w:proofErr w:type="spellEnd"/>
    </w:p>
    <w:p w:rsidR="006B7D5C" w:rsidRPr="00561D3D" w:rsidRDefault="006B7D5C" w:rsidP="00561D3D">
      <w:pPr>
        <w:pStyle w:val="ListParagraph"/>
        <w:numPr>
          <w:ilvl w:val="0"/>
          <w:numId w:val="18"/>
        </w:numPr>
        <w:spacing w:line="360" w:lineRule="auto"/>
        <w:rPr>
          <w:sz w:val="20"/>
          <w:szCs w:val="24"/>
        </w:rPr>
      </w:pPr>
      <w:proofErr w:type="spellStart"/>
      <w:r>
        <w:rPr>
          <w:sz w:val="20"/>
          <w:szCs w:val="24"/>
        </w:rPr>
        <w:t>Tubmlr</w:t>
      </w:r>
      <w:proofErr w:type="spellEnd"/>
    </w:p>
    <w:p w:rsidR="00602FB8" w:rsidRPr="00602FB8" w:rsidRDefault="00602FB8" w:rsidP="00602FB8">
      <w:pPr>
        <w:pStyle w:val="ListParagraph"/>
        <w:spacing w:line="360" w:lineRule="auto"/>
        <w:ind w:left="1080"/>
        <w:rPr>
          <w:sz w:val="20"/>
          <w:szCs w:val="24"/>
        </w:rPr>
      </w:pPr>
    </w:p>
    <w:p w:rsidR="00602FB8" w:rsidRPr="00602FB8" w:rsidRDefault="00602FB8" w:rsidP="00602FB8">
      <w:pPr>
        <w:pStyle w:val="ListParagraph"/>
        <w:numPr>
          <w:ilvl w:val="0"/>
          <w:numId w:val="11"/>
        </w:numPr>
        <w:spacing w:line="360" w:lineRule="auto"/>
        <w:rPr>
          <w:sz w:val="20"/>
          <w:szCs w:val="24"/>
        </w:rPr>
      </w:pPr>
      <w:r w:rsidRPr="00602FB8">
        <w:rPr>
          <w:sz w:val="20"/>
          <w:szCs w:val="24"/>
        </w:rPr>
        <w:t>Which of the following is an indicator that an online money making program is a scam?</w:t>
      </w:r>
    </w:p>
    <w:p w:rsidR="00602FB8" w:rsidRPr="006B7D5C" w:rsidRDefault="00602FB8" w:rsidP="00602FB8">
      <w:pPr>
        <w:pStyle w:val="ListParagraph"/>
        <w:numPr>
          <w:ilvl w:val="0"/>
          <w:numId w:val="16"/>
        </w:numPr>
        <w:spacing w:line="360" w:lineRule="auto"/>
        <w:rPr>
          <w:color w:val="FF0000"/>
          <w:sz w:val="20"/>
          <w:szCs w:val="24"/>
        </w:rPr>
      </w:pPr>
      <w:r w:rsidRPr="006B7D5C">
        <w:rPr>
          <w:color w:val="FF0000"/>
          <w:sz w:val="20"/>
          <w:szCs w:val="24"/>
        </w:rPr>
        <w:t xml:space="preserve">Logical fallacies in sales efforts </w:t>
      </w:r>
    </w:p>
    <w:p w:rsidR="00602FB8" w:rsidRPr="006B7D5C" w:rsidRDefault="00602FB8" w:rsidP="00602FB8">
      <w:pPr>
        <w:pStyle w:val="ListParagraph"/>
        <w:numPr>
          <w:ilvl w:val="0"/>
          <w:numId w:val="16"/>
        </w:numPr>
        <w:spacing w:line="360" w:lineRule="auto"/>
        <w:rPr>
          <w:color w:val="FF0000"/>
          <w:sz w:val="20"/>
          <w:szCs w:val="24"/>
        </w:rPr>
      </w:pPr>
      <w:r w:rsidRPr="006B7D5C">
        <w:rPr>
          <w:color w:val="FF0000"/>
          <w:sz w:val="20"/>
          <w:szCs w:val="24"/>
        </w:rPr>
        <w:t xml:space="preserve">No BBB logo on website </w:t>
      </w:r>
    </w:p>
    <w:p w:rsidR="00602FB8" w:rsidRPr="00602FB8" w:rsidRDefault="006B7D5C" w:rsidP="00602FB8">
      <w:pPr>
        <w:pStyle w:val="ListParagraph"/>
        <w:numPr>
          <w:ilvl w:val="0"/>
          <w:numId w:val="16"/>
        </w:numPr>
        <w:spacing w:line="360" w:lineRule="auto"/>
        <w:rPr>
          <w:sz w:val="20"/>
          <w:szCs w:val="24"/>
        </w:rPr>
      </w:pPr>
      <w:r>
        <w:rPr>
          <w:sz w:val="20"/>
          <w:szCs w:val="24"/>
        </w:rPr>
        <w:t>Have a nice design</w:t>
      </w:r>
    </w:p>
    <w:p w:rsidR="00602FB8" w:rsidRPr="006B7D5C" w:rsidRDefault="00602FB8" w:rsidP="00602FB8">
      <w:pPr>
        <w:pStyle w:val="ListParagraph"/>
        <w:numPr>
          <w:ilvl w:val="0"/>
          <w:numId w:val="16"/>
        </w:numPr>
        <w:spacing w:line="360" w:lineRule="auto"/>
        <w:rPr>
          <w:color w:val="FF0000"/>
          <w:sz w:val="20"/>
          <w:szCs w:val="24"/>
        </w:rPr>
      </w:pPr>
      <w:r w:rsidRPr="006B7D5C">
        <w:rPr>
          <w:color w:val="FF0000"/>
          <w:sz w:val="20"/>
          <w:szCs w:val="24"/>
        </w:rPr>
        <w:t>Sales tactics too aggressive</w:t>
      </w:r>
    </w:p>
    <w:p w:rsidR="00730B3E" w:rsidRPr="00602FB8" w:rsidRDefault="00730B3E" w:rsidP="00730B3E">
      <w:pPr>
        <w:spacing w:line="360" w:lineRule="auto"/>
        <w:rPr>
          <w:sz w:val="20"/>
          <w:szCs w:val="24"/>
        </w:rPr>
      </w:pPr>
    </w:p>
    <w:sectPr w:rsidR="00730B3E" w:rsidRPr="00602F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21048"/>
    <w:multiLevelType w:val="hybridMultilevel"/>
    <w:tmpl w:val="F066F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8427F"/>
    <w:multiLevelType w:val="hybridMultilevel"/>
    <w:tmpl w:val="81C01B88"/>
    <w:lvl w:ilvl="0" w:tplc="9BA8F2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64A3F2A"/>
    <w:multiLevelType w:val="hybridMultilevel"/>
    <w:tmpl w:val="4710BB9E"/>
    <w:lvl w:ilvl="0" w:tplc="F8682F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6B13F7"/>
    <w:multiLevelType w:val="hybridMultilevel"/>
    <w:tmpl w:val="82DE10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1299D"/>
    <w:multiLevelType w:val="hybridMultilevel"/>
    <w:tmpl w:val="C35A0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47964"/>
    <w:multiLevelType w:val="hybridMultilevel"/>
    <w:tmpl w:val="CFD01730"/>
    <w:lvl w:ilvl="0" w:tplc="1A74213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FF6494"/>
    <w:multiLevelType w:val="hybridMultilevel"/>
    <w:tmpl w:val="D6F88DBC"/>
    <w:lvl w:ilvl="0" w:tplc="7D8A8D5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2A610B"/>
    <w:multiLevelType w:val="hybridMultilevel"/>
    <w:tmpl w:val="DD780226"/>
    <w:lvl w:ilvl="0" w:tplc="BBB6C2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B11408"/>
    <w:multiLevelType w:val="hybridMultilevel"/>
    <w:tmpl w:val="B1ACC876"/>
    <w:lvl w:ilvl="0" w:tplc="1276B8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9A00B6"/>
    <w:multiLevelType w:val="hybridMultilevel"/>
    <w:tmpl w:val="46384B72"/>
    <w:lvl w:ilvl="0" w:tplc="EC1ECEE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064500"/>
    <w:multiLevelType w:val="hybridMultilevel"/>
    <w:tmpl w:val="074EB3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556793"/>
    <w:multiLevelType w:val="hybridMultilevel"/>
    <w:tmpl w:val="291A5664"/>
    <w:lvl w:ilvl="0" w:tplc="B456C19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9C631B"/>
    <w:multiLevelType w:val="hybridMultilevel"/>
    <w:tmpl w:val="FE62B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BC1644"/>
    <w:multiLevelType w:val="hybridMultilevel"/>
    <w:tmpl w:val="AC68BA9E"/>
    <w:lvl w:ilvl="0" w:tplc="63AE6D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E20B93"/>
    <w:multiLevelType w:val="hybridMultilevel"/>
    <w:tmpl w:val="1D42DF28"/>
    <w:lvl w:ilvl="0" w:tplc="02246C4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EB6DE0"/>
    <w:multiLevelType w:val="multilevel"/>
    <w:tmpl w:val="10C4777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A1562B2"/>
    <w:multiLevelType w:val="hybridMultilevel"/>
    <w:tmpl w:val="AE8E24AC"/>
    <w:lvl w:ilvl="0" w:tplc="7C3EE8E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AC944F8"/>
    <w:multiLevelType w:val="hybridMultilevel"/>
    <w:tmpl w:val="49349C72"/>
    <w:lvl w:ilvl="0" w:tplc="DD2ECF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BB7643B"/>
    <w:multiLevelType w:val="hybridMultilevel"/>
    <w:tmpl w:val="2C3AF794"/>
    <w:lvl w:ilvl="0" w:tplc="0C4034D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10"/>
  </w:num>
  <w:num w:numId="4">
    <w:abstractNumId w:val="15"/>
  </w:num>
  <w:num w:numId="5">
    <w:abstractNumId w:val="11"/>
  </w:num>
  <w:num w:numId="6">
    <w:abstractNumId w:val="3"/>
  </w:num>
  <w:num w:numId="7">
    <w:abstractNumId w:val="9"/>
  </w:num>
  <w:num w:numId="8">
    <w:abstractNumId w:val="13"/>
  </w:num>
  <w:num w:numId="9">
    <w:abstractNumId w:val="18"/>
  </w:num>
  <w:num w:numId="10">
    <w:abstractNumId w:val="16"/>
  </w:num>
  <w:num w:numId="11">
    <w:abstractNumId w:val="12"/>
  </w:num>
  <w:num w:numId="12">
    <w:abstractNumId w:val="6"/>
  </w:num>
  <w:num w:numId="13">
    <w:abstractNumId w:val="8"/>
  </w:num>
  <w:num w:numId="14">
    <w:abstractNumId w:val="7"/>
  </w:num>
  <w:num w:numId="15">
    <w:abstractNumId w:val="17"/>
  </w:num>
  <w:num w:numId="16">
    <w:abstractNumId w:val="2"/>
  </w:num>
  <w:num w:numId="17">
    <w:abstractNumId w:val="1"/>
  </w:num>
  <w:num w:numId="18">
    <w:abstractNumId w:val="5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jUyMDU0NTAwNzNV0lEKTi0uzszPAykwrAUAJ0piEiwAAAA="/>
  </w:docVars>
  <w:rsids>
    <w:rsidRoot w:val="00730B3E"/>
    <w:rsid w:val="00191F7F"/>
    <w:rsid w:val="002D75D6"/>
    <w:rsid w:val="003626BD"/>
    <w:rsid w:val="0041613B"/>
    <w:rsid w:val="00485B6C"/>
    <w:rsid w:val="00561D3D"/>
    <w:rsid w:val="00602FB8"/>
    <w:rsid w:val="006479B6"/>
    <w:rsid w:val="006B7D5C"/>
    <w:rsid w:val="00730B3E"/>
    <w:rsid w:val="0074748E"/>
    <w:rsid w:val="0085489C"/>
    <w:rsid w:val="008835B1"/>
    <w:rsid w:val="00930310"/>
    <w:rsid w:val="00A9433B"/>
    <w:rsid w:val="00B73E79"/>
    <w:rsid w:val="00BF1FB8"/>
    <w:rsid w:val="00CD5355"/>
    <w:rsid w:val="00DD78C7"/>
    <w:rsid w:val="00ED2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54DB1"/>
  <w15:chartTrackingRefBased/>
  <w15:docId w15:val="{8CC95E48-28C3-4DE8-BD3C-EAFEAD084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031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0310"/>
    <w:pPr>
      <w:keepNext/>
      <w:keepLines/>
      <w:spacing w:before="240" w:after="0"/>
      <w:outlineLvl w:val="0"/>
    </w:pPr>
    <w:rPr>
      <w:rFonts w:eastAsiaTheme="majorEastAsia" w:cstheme="majorBidi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0310"/>
    <w:pPr>
      <w:keepNext/>
      <w:keepLines/>
      <w:spacing w:before="40" w:after="0"/>
      <w:outlineLvl w:val="1"/>
    </w:pPr>
    <w:rPr>
      <w:rFonts w:eastAsiaTheme="majorEastAsia" w:cstheme="majorBidi"/>
      <w:b/>
      <w:sz w:val="24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0310"/>
    <w:pPr>
      <w:keepNext/>
      <w:keepLines/>
      <w:spacing w:before="40" w:after="0"/>
      <w:outlineLvl w:val="2"/>
    </w:pPr>
    <w:rPr>
      <w:rFonts w:eastAsiaTheme="majorEastAsia" w:cstheme="majorBidi"/>
      <w:b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0310"/>
    <w:rPr>
      <w:rFonts w:ascii="Times New Roman" w:eastAsiaTheme="majorEastAsia" w:hAnsi="Times New Roman" w:cstheme="majorBidi"/>
      <w:sz w:val="28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0310"/>
    <w:rPr>
      <w:rFonts w:ascii="Times New Roman" w:eastAsiaTheme="majorEastAsia" w:hAnsi="Times New Roman" w:cstheme="majorBidi"/>
      <w:b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930310"/>
    <w:rPr>
      <w:rFonts w:ascii="Times New Roman" w:eastAsiaTheme="majorEastAsia" w:hAnsi="Times New Roman" w:cstheme="majorBidi"/>
      <w:b/>
      <w:sz w:val="24"/>
      <w:szCs w:val="33"/>
    </w:rPr>
  </w:style>
  <w:style w:type="paragraph" w:styleId="ListParagraph">
    <w:name w:val="List Paragraph"/>
    <w:basedOn w:val="Normal"/>
    <w:uiPriority w:val="34"/>
    <w:qFormat/>
    <w:rsid w:val="00730B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3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ีรพงษ์ โพธิพันธุ์</dc:creator>
  <cp:keywords/>
  <dc:description/>
  <cp:lastModifiedBy>Max</cp:lastModifiedBy>
  <cp:revision>2</cp:revision>
  <dcterms:created xsi:type="dcterms:W3CDTF">2019-02-25T02:26:00Z</dcterms:created>
  <dcterms:modified xsi:type="dcterms:W3CDTF">2019-02-25T08:06:00Z</dcterms:modified>
</cp:coreProperties>
</file>